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38120272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37909" w:rsidRPr="00B37909">
        <w:rPr>
          <w:rFonts w:ascii="Times New Roman" w:hAnsi="Times New Roman" w:cs="Times New Roman"/>
          <w:sz w:val="24"/>
          <w:lang w:val="sr-Cyrl-CS"/>
        </w:rPr>
        <w:t>за суфинансирање мера енергетске санације породичних кућа и станова на територији општине Пожега за 202</w:t>
      </w:r>
      <w:r w:rsidR="00833F08">
        <w:rPr>
          <w:rFonts w:ascii="Times New Roman" w:hAnsi="Times New Roman" w:cs="Times New Roman"/>
          <w:sz w:val="24"/>
        </w:rPr>
        <w:t>5</w:t>
      </w:r>
      <w:r w:rsidR="00B37909" w:rsidRPr="00B37909">
        <w:rPr>
          <w:rFonts w:ascii="Times New Roman" w:hAnsi="Times New Roman" w:cs="Times New Roman"/>
          <w:sz w:val="24"/>
          <w:lang w:val="sr-Cyrl-CS"/>
        </w:rPr>
        <w:t>. годину</w:t>
      </w:r>
      <w:r w:rsidR="00B37909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A1D62"/>
    <w:rsid w:val="00666953"/>
    <w:rsid w:val="006A658A"/>
    <w:rsid w:val="007463AB"/>
    <w:rsid w:val="007D4ACB"/>
    <w:rsid w:val="007E24B3"/>
    <w:rsid w:val="00833F08"/>
    <w:rsid w:val="00844850"/>
    <w:rsid w:val="00964543"/>
    <w:rsid w:val="009B1E73"/>
    <w:rsid w:val="00AA0C83"/>
    <w:rsid w:val="00AA0CA6"/>
    <w:rsid w:val="00AD3B88"/>
    <w:rsid w:val="00B37909"/>
    <w:rsid w:val="00D21636"/>
    <w:rsid w:val="00D95E50"/>
    <w:rsid w:val="00DD534F"/>
    <w:rsid w:val="00EC648D"/>
    <w:rsid w:val="00ED5DA6"/>
    <w:rsid w:val="00EE0826"/>
    <w:rsid w:val="00EF2C48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2</cp:revision>
  <dcterms:created xsi:type="dcterms:W3CDTF">2025-11-05T08:00:00Z</dcterms:created>
  <dcterms:modified xsi:type="dcterms:W3CDTF">2025-11-05T08:00:00Z</dcterms:modified>
</cp:coreProperties>
</file>